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01773A94" w:rsidR="003F7D5A" w:rsidRPr="00CF7E84" w:rsidRDefault="00573D98" w:rsidP="00AB59E5">
      <w:pPr>
        <w:pStyle w:val="Heading1"/>
      </w:pPr>
      <w:r>
        <w:t>Support for</w:t>
      </w:r>
      <w:r w:rsidR="00932F94">
        <w:t xml:space="preserve"> the</w:t>
      </w:r>
      <w:r>
        <w:t xml:space="preserve"> </w:t>
      </w:r>
      <w:r w:rsidR="00932F94" w:rsidRPr="00932F94">
        <w:t xml:space="preserve">Modern Manufacturing Initiative – Manufacturing Collaboration Stream </w:t>
      </w:r>
      <w:r w:rsidR="00EB13C5" w:rsidRPr="00EB13C5">
        <w:t xml:space="preserve">grant opportunity </w:t>
      </w:r>
      <w:r>
        <w:t>project</w:t>
      </w:r>
    </w:p>
    <w:p w14:paraId="2492CE00" w14:textId="26DB582D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932F94" w:rsidRPr="00932F94">
        <w:t>Manufacturing Collaboration Stream</w:t>
      </w:r>
      <w:r w:rsidR="00932F94" w:rsidRPr="001D374A">
        <w:t xml:space="preserve"> </w:t>
      </w:r>
      <w:r w:rsidR="001D374A" w:rsidRPr="001D374A">
        <w:t xml:space="preserve">grant opportunity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4B559B54" w:rsidR="00771563" w:rsidRPr="00C10DAF" w:rsidRDefault="00771563" w:rsidP="00E40B1D">
            <w:pPr>
              <w:pStyle w:val="Normaltable"/>
            </w:pPr>
            <w:r>
              <w:t>Applicant</w:t>
            </w:r>
            <w:r w:rsidR="007A7CC2">
              <w:t>/partner</w:t>
            </w:r>
            <w:r>
              <w:t xml:space="preserve">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4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87086A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87086A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3A071" w14:textId="77777777" w:rsidR="00303737" w:rsidRDefault="003037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F56178" w14:textId="77777777" w:rsidR="00303737" w:rsidRDefault="003037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1D374A"/>
    <w:rsid w:val="00200310"/>
    <w:rsid w:val="00200856"/>
    <w:rsid w:val="00206A25"/>
    <w:rsid w:val="002300AC"/>
    <w:rsid w:val="00244596"/>
    <w:rsid w:val="00256237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C2852"/>
    <w:rsid w:val="0071048C"/>
    <w:rsid w:val="00723B30"/>
    <w:rsid w:val="00771563"/>
    <w:rsid w:val="00793F29"/>
    <w:rsid w:val="007A7CC2"/>
    <w:rsid w:val="007C74F7"/>
    <w:rsid w:val="007F6C56"/>
    <w:rsid w:val="008103D7"/>
    <w:rsid w:val="00811D43"/>
    <w:rsid w:val="00822068"/>
    <w:rsid w:val="00822DDD"/>
    <w:rsid w:val="00850038"/>
    <w:rsid w:val="008602BC"/>
    <w:rsid w:val="0087086A"/>
    <w:rsid w:val="00876DCC"/>
    <w:rsid w:val="0088639D"/>
    <w:rsid w:val="008905A0"/>
    <w:rsid w:val="008A2EF4"/>
    <w:rsid w:val="008C549E"/>
    <w:rsid w:val="008D0B99"/>
    <w:rsid w:val="008E4284"/>
    <w:rsid w:val="00915145"/>
    <w:rsid w:val="00932F94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3CD6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35D57"/>
    <w:rsid w:val="00E54EBB"/>
    <w:rsid w:val="00E60FE3"/>
    <w:rsid w:val="00E72774"/>
    <w:rsid w:val="00E91405"/>
    <w:rsid w:val="00EB13C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5F979A-234A-49EC-802C-CC2E2FFE3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MI Collaboration Board or CEO letter template</vt:lpstr>
    </vt:vector>
  </TitlesOfParts>
  <Manager/>
  <Company/>
  <LinksUpToDate>false</LinksUpToDate>
  <CharactersWithSpaces>61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I Collaboration Board or CEO letter template</dc:title>
  <dc:subject/>
  <dc:creator/>
  <cp:keywords/>
  <dc:description/>
  <cp:lastModifiedBy/>
  <cp:revision>1</cp:revision>
  <dcterms:created xsi:type="dcterms:W3CDTF">2021-09-01T04:03:00Z</dcterms:created>
  <dcterms:modified xsi:type="dcterms:W3CDTF">2021-09-01T04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